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C3A00" w:rsidRPr="00622C8B" w:rsidRDefault="00C76C85" w:rsidP="00C76C85">
      <w:pPr>
        <w:spacing w:after="160" w:line="240" w:lineRule="auto"/>
        <w:jc w:val="center"/>
        <w:rPr>
          <w:rFonts w:ascii="Times New Roman" w:eastAsia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b/>
          <w:sz w:val="28"/>
        </w:rPr>
        <w:t>PROJECT VACANCY AND TRAVEL DESK DASHBOARD</w:t>
      </w:r>
    </w:p>
    <w:p w:rsidR="00C76C85" w:rsidRPr="00622C8B" w:rsidRDefault="004E53B4" w:rsidP="00C76C85">
      <w:pPr>
        <w:spacing w:after="160" w:line="360" w:lineRule="auto"/>
        <w:jc w:val="center"/>
        <w:rPr>
          <w:rFonts w:ascii="Times New Roman" w:eastAsia="Calibri" w:hAnsi="Times New Roman" w:cs="Times New Roman"/>
        </w:rPr>
      </w:pPr>
      <w:r>
        <w:rPr>
          <w:rFonts w:ascii="Times New Roman" w:eastAsia="Times New Roman" w:hAnsi="Times New Roman" w:cs="Times New Roman"/>
          <w:b/>
          <w:sz w:val="24"/>
          <w:u w:val="single"/>
        </w:rPr>
        <w:br/>
      </w:r>
      <w:r w:rsidR="00C76C85" w:rsidRPr="00622C8B">
        <w:rPr>
          <w:rFonts w:ascii="Times New Roman" w:eastAsia="Times New Roman" w:hAnsi="Times New Roman" w:cs="Times New Roman"/>
          <w:b/>
          <w:sz w:val="24"/>
          <w:u w:val="single"/>
        </w:rPr>
        <w:t>SYNOPSIS</w:t>
      </w:r>
    </w:p>
    <w:p w:rsidR="00C76C85" w:rsidRDefault="00282977" w:rsidP="00C76C85">
      <w:pPr>
        <w:spacing w:after="160" w:line="240" w:lineRule="auto"/>
        <w:rPr>
          <w:rFonts w:ascii="Times New Roman" w:eastAsia="Calibri" w:hAnsi="Times New Roman" w:cs="Times New Roman"/>
          <w:sz w:val="24"/>
        </w:rPr>
      </w:pPr>
      <w:r w:rsidRPr="00C76C85">
        <w:rPr>
          <w:rFonts w:ascii="Times New Roman" w:eastAsia="Calibri" w:hAnsi="Times New Roman" w:cs="Times New Roman"/>
          <w:b/>
          <w:noProof/>
          <w:sz w:val="24"/>
        </w:rPr>
        <w:t>Name:</w:t>
      </w:r>
      <w:r w:rsidRPr="00622C8B">
        <w:rPr>
          <w:rFonts w:ascii="Times New Roman" w:eastAsia="Calibri" w:hAnsi="Times New Roman" w:cs="Times New Roman"/>
          <w:b/>
          <w:sz w:val="24"/>
        </w:rPr>
        <w:t xml:space="preserve"> </w:t>
      </w:r>
      <w:r w:rsidR="00C76C85">
        <w:rPr>
          <w:rFonts w:ascii="Times New Roman" w:eastAsia="Calibri" w:hAnsi="Times New Roman" w:cs="Times New Roman"/>
          <w:sz w:val="24"/>
        </w:rPr>
        <w:t>Gokulnath K</w:t>
      </w:r>
    </w:p>
    <w:p w:rsidR="00C76C85" w:rsidRPr="00C76C85" w:rsidRDefault="004E53B4" w:rsidP="00C76C85">
      <w:pPr>
        <w:spacing w:after="160" w:line="240" w:lineRule="auto"/>
        <w:rPr>
          <w:rFonts w:ascii="Times New Roman" w:eastAsia="Calibri" w:hAnsi="Times New Roman" w:cs="Times New Roman"/>
          <w:sz w:val="24"/>
        </w:rPr>
      </w:pPr>
      <w:r>
        <w:rPr>
          <w:rFonts w:ascii="Times New Roman" w:eastAsia="Calibri" w:hAnsi="Times New Roman" w:cs="Times New Roman"/>
          <w:b/>
        </w:rPr>
        <w:t>Reg.</w:t>
      </w:r>
      <w:r w:rsidR="00282977" w:rsidRPr="00C76C85">
        <w:rPr>
          <w:rFonts w:ascii="Times New Roman" w:eastAsia="Calibri" w:hAnsi="Times New Roman" w:cs="Times New Roman"/>
          <w:b/>
          <w:noProof/>
        </w:rPr>
        <w:t>No</w:t>
      </w:r>
      <w:r w:rsidR="004F5096" w:rsidRPr="00C76C85">
        <w:rPr>
          <w:rFonts w:ascii="Times New Roman" w:eastAsia="Calibri" w:hAnsi="Times New Roman" w:cs="Times New Roman"/>
          <w:noProof/>
        </w:rPr>
        <w:t>:</w:t>
      </w:r>
      <w:r w:rsidR="004F5096">
        <w:rPr>
          <w:rFonts w:ascii="Times New Roman" w:eastAsia="Calibri" w:hAnsi="Times New Roman" w:cs="Times New Roman"/>
        </w:rPr>
        <w:t xml:space="preserve"> 11701</w:t>
      </w:r>
      <w:r w:rsidR="00C76C85">
        <w:rPr>
          <w:rFonts w:ascii="Times New Roman" w:eastAsia="Calibri" w:hAnsi="Times New Roman" w:cs="Times New Roman"/>
        </w:rPr>
        <w:t>4022</w:t>
      </w:r>
    </w:p>
    <w:p w:rsidR="009C3A00" w:rsidRPr="00C76C85" w:rsidRDefault="00282977">
      <w:pPr>
        <w:spacing w:after="160" w:line="360" w:lineRule="auto"/>
        <w:rPr>
          <w:rFonts w:ascii="Times New Roman" w:eastAsia="Calibri" w:hAnsi="Times New Roman" w:cs="Times New Roman"/>
        </w:rPr>
      </w:pPr>
      <w:r w:rsidRPr="00622C8B">
        <w:rPr>
          <w:rFonts w:ascii="Times New Roman" w:eastAsia="Times New Roman" w:hAnsi="Times New Roman" w:cs="Times New Roman"/>
          <w:b/>
          <w:sz w:val="24"/>
        </w:rPr>
        <w:t xml:space="preserve">Project Guide: </w:t>
      </w:r>
      <w:r w:rsidR="00C76C85" w:rsidRPr="00C76C85">
        <w:rPr>
          <w:rFonts w:ascii="Times New Roman" w:eastAsia="Times New Roman" w:hAnsi="Times New Roman" w:cs="Times New Roman"/>
          <w:sz w:val="24"/>
        </w:rPr>
        <w:t>Manikandan Kathireson</w:t>
      </w:r>
    </w:p>
    <w:p w:rsidR="00E22532" w:rsidRPr="00622C8B" w:rsidRDefault="00C76C85">
      <w:pPr>
        <w:spacing w:after="160" w:line="360" w:lineRule="auto"/>
        <w:rPr>
          <w:rFonts w:ascii="Times New Roman" w:eastAsia="Times New Roman" w:hAnsi="Times New Roman" w:cs="Times New Roman"/>
          <w:sz w:val="24"/>
        </w:rPr>
      </w:pPr>
      <w:r>
        <w:rPr>
          <w:rFonts w:ascii="Times New Roman" w:eastAsia="Times New Roman" w:hAnsi="Times New Roman" w:cs="Times New Roman"/>
          <w:b/>
          <w:sz w:val="24"/>
        </w:rPr>
        <w:t>Location</w:t>
      </w:r>
      <w:r w:rsidR="00282977" w:rsidRPr="00C76C85">
        <w:rPr>
          <w:rFonts w:ascii="Times New Roman" w:eastAsia="Times New Roman" w:hAnsi="Times New Roman" w:cs="Times New Roman"/>
          <w:noProof/>
          <w:sz w:val="24"/>
        </w:rPr>
        <w:t>:</w:t>
      </w:r>
      <w:r w:rsidR="00282977" w:rsidRPr="00622C8B">
        <w:rPr>
          <w:rFonts w:ascii="Times New Roman" w:eastAsia="Times New Roman" w:hAnsi="Times New Roman" w:cs="Times New Roman"/>
          <w:sz w:val="24"/>
        </w:rPr>
        <w:t xml:space="preserve"> iNautix Technologies India Private Limited       </w:t>
      </w:r>
    </w:p>
    <w:p w:rsidR="004E53B4" w:rsidRDefault="004E53B4" w:rsidP="004E53B4">
      <w:p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</w:rPr>
        <w:br/>
      </w:r>
      <w:r w:rsidR="0060450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                          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ASP.Net MVC </w:t>
      </w:r>
      <w:r w:rsidR="00C76C85" w:rsidRPr="00C76C8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used in this application is a m</w:t>
      </w: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ethod of sorting an application.</w:t>
      </w:r>
      <w:r w:rsidRPr="004E53B4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="00CB1B41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T</w:t>
      </w:r>
      <w:r w:rsidR="00CB1B41" w:rsidRPr="00C76C8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he Model</w:t>
      </w:r>
      <w:r w:rsidR="00CB1B41" w:rsidRPr="00C76C85"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r w:rsidR="00CB1B41" w:rsidRPr="00C76C8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C76C8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part of the application that is responsible for the core application or business logic, the </w:t>
      </w:r>
      <w:r w:rsidRPr="00C76C85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 xml:space="preserve">View </w:t>
      </w:r>
      <w:r w:rsidR="00CB1B41" w:rsidRPr="00C76C8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is the </w:t>
      </w:r>
      <w:r w:rsidRPr="00C76C85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is a user interface and it displays data from the model to the user and also enables them to modify the data</w:t>
      </w:r>
      <w:r w:rsidRPr="00C76C8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nd the Controller</w:t>
      </w:r>
      <w:r w:rsidRPr="00C76C85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shd w:val="clear" w:color="auto" w:fill="FFFFFF"/>
        </w:rPr>
        <w:t xml:space="preserve"> </w:t>
      </w:r>
      <w:r w:rsidRPr="00C76C85">
        <w:rPr>
          <w:rFonts w:ascii="Times New Roman" w:hAnsi="Times New Roman" w:cs="Times New Roman"/>
          <w:bCs/>
          <w:color w:val="000000" w:themeColor="text1"/>
          <w:sz w:val="24"/>
          <w:szCs w:val="24"/>
          <w:shd w:val="clear" w:color="auto" w:fill="FFFFFF"/>
        </w:rPr>
        <w:t>is the</w:t>
      </w:r>
      <w:r w:rsidRPr="00C76C85">
        <w:rPr>
          <w:rStyle w:val="apple-converted-space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r w:rsidRPr="00C76C8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process incoming requests, handle user input and </w:t>
      </w:r>
      <w:r w:rsidRPr="00C76C85">
        <w:rPr>
          <w:rFonts w:ascii="Times New Roman" w:hAnsi="Times New Roman" w:cs="Times New Roman"/>
          <w:noProof/>
          <w:color w:val="000000" w:themeColor="text1"/>
          <w:sz w:val="24"/>
          <w:szCs w:val="24"/>
          <w:shd w:val="clear" w:color="auto" w:fill="FFFFFF"/>
        </w:rPr>
        <w:t>interactions</w:t>
      </w:r>
      <w:r w:rsidRPr="00C76C8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and execute appropriate application logic.</w:t>
      </w:r>
    </w:p>
    <w:p w:rsidR="009C3A00" w:rsidRPr="004E53B4" w:rsidRDefault="004E53B4" w:rsidP="004E53B4">
      <w:pPr>
        <w:spacing w:after="16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                                      </w:t>
      </w:r>
      <w:r w:rsidR="00AD1461" w:rsidRPr="003B56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ultimate </w:t>
      </w:r>
      <w:r w:rsidR="009975B9" w:rsidRPr="003B56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im </w:t>
      </w:r>
      <w:r w:rsidR="0060450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s </w:t>
      </w:r>
      <w:r w:rsidR="00EB2812" w:rsidRPr="003B5625">
        <w:rPr>
          <w:rFonts w:ascii="Times New Roman" w:eastAsia="Calibri" w:hAnsi="Times New Roman" w:cs="Times New Roman"/>
          <w:noProof/>
          <w:color w:val="000000" w:themeColor="text1"/>
          <w:sz w:val="24"/>
          <w:szCs w:val="24"/>
        </w:rPr>
        <w:t>to</w:t>
      </w:r>
      <w:r w:rsidR="00EB2812" w:rsidRPr="003B5625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develop </w:t>
      </w:r>
      <w:r w:rsidR="00EB2812" w:rsidRPr="003B5625">
        <w:rPr>
          <w:rFonts w:ascii="Times New Roman" w:eastAsia="Calibri" w:hAnsi="Times New Roman" w:cs="Times New Roman"/>
          <w:noProof/>
          <w:color w:val="000000" w:themeColor="text1"/>
          <w:sz w:val="24"/>
          <w:szCs w:val="24"/>
        </w:rPr>
        <w:t xml:space="preserve">a </w:t>
      </w:r>
      <w:r w:rsidR="009975B9" w:rsidRPr="003B5625">
        <w:rPr>
          <w:rFonts w:ascii="Times New Roman" w:eastAsia="Calibri" w:hAnsi="Times New Roman" w:cs="Times New Roman"/>
          <w:noProof/>
          <w:color w:val="000000" w:themeColor="text1"/>
          <w:sz w:val="24"/>
          <w:szCs w:val="24"/>
        </w:rPr>
        <w:t>Project</w:t>
      </w:r>
      <w:r w:rsidR="009975B9" w:rsidRPr="003B5625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 Vacancy </w:t>
      </w:r>
      <w:r w:rsidR="003B5625">
        <w:rPr>
          <w:rFonts w:ascii="Times New Roman" w:eastAsia="Calibri" w:hAnsi="Times New Roman" w:cs="Times New Roman"/>
          <w:color w:val="000000" w:themeColor="text1"/>
          <w:sz w:val="24"/>
          <w:szCs w:val="24"/>
        </w:rPr>
        <w:t xml:space="preserve">application will be effective </w:t>
      </w:r>
      <w:r w:rsidR="00EB2812" w:rsidRPr="003B5625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for notifying</w:t>
      </w:r>
      <w:r w:rsidR="00992A4E" w:rsidRPr="003B5625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</w:t>
      </w:r>
      <w:r w:rsidR="003B5625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project </w:t>
      </w:r>
      <w:r w:rsidR="003B5625" w:rsidRPr="003B5625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allocat</w:t>
      </w:r>
      <w:r w:rsidR="003B5625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ion to</w:t>
      </w:r>
      <w:r w:rsidR="00992A4E" w:rsidRPr="003B5625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all registered employees</w:t>
      </w:r>
      <w:r w:rsidR="003B5625" w:rsidRPr="003B5625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and a Travel Desk dashboard will be powerful for the employees working in the company</w:t>
      </w:r>
      <w:r w:rsidR="00AD1461" w:rsidRPr="003B5625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.</w:t>
      </w:r>
      <w:r w:rsidR="00AD1461" w:rsidRPr="003B56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AD1461" w:rsidRPr="003B5625">
        <w:rPr>
          <w:rFonts w:ascii="Times New Roman" w:hAnsi="Times New Roman" w:cs="Times New Roman"/>
          <w:color w:val="000000" w:themeColor="text1"/>
          <w:sz w:val="24"/>
          <w:szCs w:val="24"/>
        </w:rPr>
        <w:t>The technologies used in this project are A</w:t>
      </w:r>
      <w:r w:rsidR="003B5625">
        <w:rPr>
          <w:rFonts w:ascii="Times New Roman" w:hAnsi="Times New Roman" w:cs="Times New Roman"/>
          <w:color w:val="000000" w:themeColor="text1"/>
          <w:sz w:val="24"/>
          <w:szCs w:val="24"/>
        </w:rPr>
        <w:t>SP.NET, Angular JS, Bootstrap, </w:t>
      </w:r>
      <w:r w:rsidR="00AD1461" w:rsidRPr="003B5625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JavaScript</w:t>
      </w:r>
      <w:r w:rsidR="00AD1461" w:rsidRPr="003B5625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,</w:t>
      </w:r>
      <w:r w:rsidR="00AD1461" w:rsidRPr="003B562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jQuery. The JSON object is used to communicate with the client.</w:t>
      </w:r>
    </w:p>
    <w:p w:rsidR="00604501" w:rsidRDefault="004E53B4" w:rsidP="004E53B4">
      <w:pPr>
        <w:spacing w:after="16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</w:rPr>
      </w:pPr>
      <w:r>
        <w:rPr>
          <w:rFonts w:ascii="Times New Roman" w:eastAsia="Times New Roman" w:hAnsi="Times New Roman" w:cs="Times New Roman"/>
          <w:color w:val="000000"/>
          <w:sz w:val="24"/>
        </w:rPr>
        <w:t xml:space="preserve">                                    </w:t>
      </w:r>
      <w:r w:rsidR="00E22532" w:rsidRPr="00622C8B">
        <w:rPr>
          <w:rFonts w:ascii="Times New Roman" w:eastAsia="Times New Roman" w:hAnsi="Times New Roman" w:cs="Times New Roman"/>
          <w:color w:val="000000"/>
          <w:sz w:val="24"/>
        </w:rPr>
        <w:t xml:space="preserve">The existing </w:t>
      </w:r>
      <w:r w:rsidR="003B5625" w:rsidRPr="005B14A8">
        <w:rPr>
          <w:rFonts w:ascii="Times New Roman" w:eastAsia="Times New Roman" w:hAnsi="Times New Roman" w:cs="Times New Roman"/>
          <w:noProof/>
          <w:color w:val="000000"/>
          <w:sz w:val="24"/>
        </w:rPr>
        <w:t>dotnet</w:t>
      </w:r>
      <w:r w:rsidR="00E22532" w:rsidRPr="00622C8B">
        <w:rPr>
          <w:rFonts w:ascii="Times New Roman" w:eastAsia="Times New Roman" w:hAnsi="Times New Roman" w:cs="Times New Roman"/>
          <w:color w:val="000000"/>
          <w:sz w:val="24"/>
        </w:rPr>
        <w:t xml:space="preserve"> application is a simple </w:t>
      </w:r>
      <w:r w:rsidR="003B5625" w:rsidRPr="005B14A8">
        <w:rPr>
          <w:rFonts w:ascii="Times New Roman" w:eastAsia="Times New Roman" w:hAnsi="Times New Roman" w:cs="Times New Roman"/>
          <w:noProof/>
          <w:color w:val="000000"/>
          <w:sz w:val="24"/>
        </w:rPr>
        <w:t>dotnet</w:t>
      </w:r>
      <w:r w:rsidR="00E22532" w:rsidRPr="00622C8B">
        <w:rPr>
          <w:rFonts w:ascii="Times New Roman" w:eastAsia="Times New Roman" w:hAnsi="Times New Roman" w:cs="Times New Roman"/>
          <w:color w:val="000000"/>
          <w:sz w:val="24"/>
        </w:rPr>
        <w:t xml:space="preserve"> based web application</w:t>
      </w:r>
      <w:r w:rsidR="00282977" w:rsidRPr="00622C8B">
        <w:rPr>
          <w:rFonts w:ascii="Times New Roman" w:eastAsia="Times New Roman" w:hAnsi="Times New Roman" w:cs="Times New Roman"/>
          <w:color w:val="000000"/>
          <w:sz w:val="24"/>
        </w:rPr>
        <w:t>.</w:t>
      </w:r>
      <w:r w:rsidR="00E22532" w:rsidRPr="00622C8B">
        <w:rPr>
          <w:rFonts w:ascii="Times New Roman" w:eastAsia="Times New Roman" w:hAnsi="Times New Roman" w:cs="Times New Roman"/>
          <w:color w:val="000000"/>
          <w:sz w:val="24"/>
        </w:rPr>
        <w:t xml:space="preserve"> The </w:t>
      </w:r>
      <w:r w:rsidR="003B5625">
        <w:rPr>
          <w:rFonts w:ascii="Times New Roman" w:eastAsia="Times New Roman" w:hAnsi="Times New Roman" w:cs="Times New Roman"/>
          <w:color w:val="000000"/>
          <w:sz w:val="24"/>
        </w:rPr>
        <w:t xml:space="preserve">further implementation of ASP.Net MVC </w:t>
      </w:r>
      <w:r w:rsidR="00E22532" w:rsidRPr="00622C8B">
        <w:rPr>
          <w:rFonts w:ascii="Times New Roman" w:eastAsia="Times New Roman" w:hAnsi="Times New Roman" w:cs="Times New Roman"/>
          <w:color w:val="000000"/>
          <w:sz w:val="24"/>
        </w:rPr>
        <w:t>is used to eliminate the dependencies and provide a user application for the employees with the help of</w:t>
      </w:r>
      <w:r w:rsidR="003B5625">
        <w:rPr>
          <w:rFonts w:ascii="Times New Roman" w:eastAsia="Times New Roman" w:hAnsi="Times New Roman" w:cs="Times New Roman"/>
          <w:color w:val="000000"/>
          <w:sz w:val="24"/>
        </w:rPr>
        <w:t xml:space="preserve"> Web-API</w:t>
      </w:r>
      <w:r w:rsidR="00E22532" w:rsidRPr="00622C8B">
        <w:rPr>
          <w:rFonts w:ascii="Times New Roman" w:eastAsia="Times New Roman" w:hAnsi="Times New Roman" w:cs="Times New Roman"/>
          <w:color w:val="000000"/>
          <w:sz w:val="24"/>
        </w:rPr>
        <w:t>.</w:t>
      </w:r>
      <w:r w:rsidR="00CB1B41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bookmarkStart w:id="0" w:name="_GoBack"/>
      <w:bookmarkEnd w:id="0"/>
    </w:p>
    <w:p w:rsidR="00604501" w:rsidRDefault="00604501" w:rsidP="004E53B4">
      <w:pPr>
        <w:spacing w:after="16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</w:rPr>
      </w:pPr>
    </w:p>
    <w:p w:rsidR="00604501" w:rsidRDefault="00604501" w:rsidP="004E53B4">
      <w:pPr>
        <w:spacing w:after="16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</w:rPr>
      </w:pPr>
    </w:p>
    <w:p w:rsidR="00604501" w:rsidRDefault="00604501" w:rsidP="004E53B4">
      <w:pPr>
        <w:spacing w:after="16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</w:rPr>
      </w:pPr>
    </w:p>
    <w:p w:rsidR="009C3A00" w:rsidRPr="00622C8B" w:rsidRDefault="00622C8B" w:rsidP="004E53B4">
      <w:pPr>
        <w:spacing w:after="160" w:line="360" w:lineRule="auto"/>
        <w:jc w:val="both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ab/>
      </w:r>
      <w:r>
        <w:rPr>
          <w:rFonts w:ascii="Times New Roman" w:eastAsia="Calibri" w:hAnsi="Times New Roman" w:cs="Times New Roman"/>
        </w:rPr>
        <w:tab/>
      </w:r>
      <w:r w:rsidR="004E53B4">
        <w:rPr>
          <w:rFonts w:ascii="Times New Roman" w:eastAsia="Calibri" w:hAnsi="Times New Roman" w:cs="Times New Roman"/>
        </w:rPr>
        <w:br/>
      </w:r>
      <w:r w:rsidR="004E53B4">
        <w:rPr>
          <w:rFonts w:ascii="Times New Roman" w:eastAsia="Calibri" w:hAnsi="Times New Roman" w:cs="Times New Roman"/>
        </w:rPr>
        <w:br/>
      </w:r>
      <w:r w:rsidR="004E53B4">
        <w:rPr>
          <w:rFonts w:ascii="Times New Roman" w:eastAsia="Times New Roman" w:hAnsi="Times New Roman" w:cs="Times New Roman"/>
          <w:b/>
          <w:sz w:val="24"/>
        </w:rPr>
        <w:t xml:space="preserve">                                                                                                                     </w:t>
      </w:r>
      <w:r w:rsidRPr="00622C8B">
        <w:rPr>
          <w:rFonts w:ascii="Times New Roman" w:eastAsia="Times New Roman" w:hAnsi="Times New Roman" w:cs="Times New Roman"/>
          <w:b/>
          <w:sz w:val="24"/>
        </w:rPr>
        <w:t>Signature of the Guide</w:t>
      </w:r>
    </w:p>
    <w:sectPr w:rsidR="009C3A00" w:rsidRPr="00622C8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B51D3" w:rsidRDefault="007B51D3" w:rsidP="004E53B4">
      <w:pPr>
        <w:spacing w:after="0" w:line="240" w:lineRule="auto"/>
      </w:pPr>
      <w:r>
        <w:separator/>
      </w:r>
    </w:p>
  </w:endnote>
  <w:endnote w:type="continuationSeparator" w:id="0">
    <w:p w:rsidR="007B51D3" w:rsidRDefault="007B51D3" w:rsidP="004E53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53B4" w:rsidRDefault="004E53B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53B4" w:rsidRDefault="004E53B4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53B4" w:rsidRDefault="004E53B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B51D3" w:rsidRDefault="007B51D3" w:rsidP="004E53B4">
      <w:pPr>
        <w:spacing w:after="0" w:line="240" w:lineRule="auto"/>
      </w:pPr>
      <w:r>
        <w:separator/>
      </w:r>
    </w:p>
  </w:footnote>
  <w:footnote w:type="continuationSeparator" w:id="0">
    <w:p w:rsidR="007B51D3" w:rsidRDefault="007B51D3" w:rsidP="004E53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53B4" w:rsidRDefault="004E53B4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53B4" w:rsidRDefault="004E53B4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53B4" w:rsidRDefault="004E53B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3NzE0tjA2MTe2MLVQ0lEKTi0uzszPAykwrgUAmuozniwAAAA="/>
  </w:docVars>
  <w:rsids>
    <w:rsidRoot w:val="009C3A00"/>
    <w:rsid w:val="00100F65"/>
    <w:rsid w:val="00282977"/>
    <w:rsid w:val="00315F61"/>
    <w:rsid w:val="003B5625"/>
    <w:rsid w:val="0042279E"/>
    <w:rsid w:val="00423024"/>
    <w:rsid w:val="00423A2A"/>
    <w:rsid w:val="004E53B4"/>
    <w:rsid w:val="004F5096"/>
    <w:rsid w:val="005B14A8"/>
    <w:rsid w:val="005D06DE"/>
    <w:rsid w:val="005F05FD"/>
    <w:rsid w:val="00604501"/>
    <w:rsid w:val="00622C8B"/>
    <w:rsid w:val="006C0363"/>
    <w:rsid w:val="007857B2"/>
    <w:rsid w:val="007B51D3"/>
    <w:rsid w:val="00992A4E"/>
    <w:rsid w:val="009975B9"/>
    <w:rsid w:val="009C3A00"/>
    <w:rsid w:val="009E62D4"/>
    <w:rsid w:val="00A0092A"/>
    <w:rsid w:val="00AD1461"/>
    <w:rsid w:val="00B76D49"/>
    <w:rsid w:val="00C76C85"/>
    <w:rsid w:val="00CB1B41"/>
    <w:rsid w:val="00E22532"/>
    <w:rsid w:val="00EB2812"/>
    <w:rsid w:val="00F546AF"/>
    <w:rsid w:val="00FD4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C76C85"/>
  </w:style>
  <w:style w:type="paragraph" w:styleId="Header">
    <w:name w:val="header"/>
    <w:basedOn w:val="Normal"/>
    <w:link w:val="HeaderChar"/>
    <w:uiPriority w:val="99"/>
    <w:unhideWhenUsed/>
    <w:rsid w:val="004E53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53B4"/>
  </w:style>
  <w:style w:type="paragraph" w:styleId="Footer">
    <w:name w:val="footer"/>
    <w:basedOn w:val="Normal"/>
    <w:link w:val="FooterChar"/>
    <w:uiPriority w:val="99"/>
    <w:unhideWhenUsed/>
    <w:rsid w:val="004E53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53B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C76C85"/>
  </w:style>
  <w:style w:type="paragraph" w:styleId="Header">
    <w:name w:val="header"/>
    <w:basedOn w:val="Normal"/>
    <w:link w:val="HeaderChar"/>
    <w:uiPriority w:val="99"/>
    <w:unhideWhenUsed/>
    <w:rsid w:val="004E53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53B4"/>
  </w:style>
  <w:style w:type="paragraph" w:styleId="Footer">
    <w:name w:val="footer"/>
    <w:basedOn w:val="Normal"/>
    <w:link w:val="FooterChar"/>
    <w:uiPriority w:val="99"/>
    <w:unhideWhenUsed/>
    <w:rsid w:val="004E53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53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9</TotalTime>
  <Pages>1</Pages>
  <Words>220</Words>
  <Characters>125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Bank of New York Mellon Corporation</Company>
  <LinksUpToDate>false</LinksUpToDate>
  <CharactersWithSpaces>14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ttanathan, Sathish Balaji</dc:creator>
  <cp:lastModifiedBy>Krishnan, Gokulnath</cp:lastModifiedBy>
  <cp:revision>6</cp:revision>
  <dcterms:created xsi:type="dcterms:W3CDTF">2017-04-04T02:23:00Z</dcterms:created>
  <dcterms:modified xsi:type="dcterms:W3CDTF">2017-04-05T14:34:00Z</dcterms:modified>
</cp:coreProperties>
</file>